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0837C0" w14:textId="1E5D4F52" w:rsidR="003D5EC5" w:rsidRDefault="003D5EC5"/>
    <w:p w14:paraId="577E0BF7" w14:textId="199DF599" w:rsidR="00A3401E" w:rsidRDefault="00A3401E"/>
    <w:p w14:paraId="5BE3B384" w14:textId="496AACFD" w:rsidR="00A3401E" w:rsidRDefault="00A3401E"/>
    <w:p w14:paraId="1C7B3E2E" w14:textId="65A26541" w:rsidR="00A3401E" w:rsidRDefault="00A3401E"/>
    <w:p w14:paraId="7523AAEB" w14:textId="7460E617" w:rsidR="00A3401E" w:rsidRDefault="00A3401E"/>
    <w:p w14:paraId="4467EFC6" w14:textId="62665CAA" w:rsidR="00A3401E" w:rsidRDefault="00A3401E"/>
    <w:p w14:paraId="0BFDC884" w14:textId="220232DE" w:rsidR="00A3401E" w:rsidRDefault="00A3401E"/>
    <w:bookmarkStart w:id="0" w:name="_MON_1705990264"/>
    <w:bookmarkEnd w:id="0"/>
    <w:p w14:paraId="496629FE" w14:textId="5E7DDA5F" w:rsidR="00A3401E" w:rsidRDefault="00A3401E">
      <w:r>
        <w:object w:dxaOrig="9026" w:dyaOrig="4440" w14:anchorId="22136E5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1" type="#_x0000_t75" style="width:451.2pt;height:222pt" o:ole="">
            <v:imagedata r:id="rId4" o:title=""/>
          </v:shape>
          <o:OLEObject Type="Embed" ProgID="Word.OpenDocumentText.12" ShapeID="_x0000_i1031" DrawAspect="Content" ObjectID="_1705990537" r:id="rId5"/>
        </w:object>
      </w:r>
    </w:p>
    <w:p w14:paraId="2EF86685" w14:textId="0A81CBAB" w:rsidR="00A3401E" w:rsidRDefault="00A3401E"/>
    <w:p w14:paraId="306F204F" w14:textId="32375197" w:rsidR="00A3401E" w:rsidRDefault="00A3401E"/>
    <w:p w14:paraId="0F41CDFF" w14:textId="6A8875B1" w:rsidR="00A3401E" w:rsidRDefault="00A3401E"/>
    <w:p w14:paraId="10180123" w14:textId="03F05C88" w:rsidR="00A3401E" w:rsidRDefault="00A3401E"/>
    <w:p w14:paraId="371A8574" w14:textId="0F7E87E3" w:rsidR="00A3401E" w:rsidRDefault="00A3401E"/>
    <w:p w14:paraId="042FD3A7" w14:textId="39D76C62" w:rsidR="00A3401E" w:rsidRDefault="00A3401E"/>
    <w:p w14:paraId="1865C6B8" w14:textId="13852F87" w:rsidR="00A3401E" w:rsidRDefault="00A3401E"/>
    <w:p w14:paraId="777D07BC" w14:textId="129EB242" w:rsidR="00A3401E" w:rsidRDefault="00A3401E"/>
    <w:p w14:paraId="6D29444C" w14:textId="632E0BE5" w:rsidR="00A3401E" w:rsidRDefault="00A3401E"/>
    <w:p w14:paraId="788B4CCB" w14:textId="130E0A93" w:rsidR="00A3401E" w:rsidRDefault="00A3401E"/>
    <w:p w14:paraId="1CB86293" w14:textId="68AA6B94" w:rsidR="00A3401E" w:rsidRDefault="00A3401E"/>
    <w:p w14:paraId="6CEE0639" w14:textId="0271A369" w:rsidR="00A3401E" w:rsidRDefault="00A3401E"/>
    <w:p w14:paraId="5C96996E" w14:textId="18890A33" w:rsidR="00A3401E" w:rsidRDefault="00A3401E"/>
    <w:p w14:paraId="5C590CF5" w14:textId="5F530950" w:rsidR="00A3401E" w:rsidRDefault="00A3401E"/>
    <w:p w14:paraId="0F993B00" w14:textId="3503E29B" w:rsidR="00A3401E" w:rsidRDefault="00A3401E"/>
    <w:p w14:paraId="74007735" w14:textId="4A209298" w:rsidR="00A3401E" w:rsidRDefault="00A3401E"/>
    <w:p w14:paraId="5EA4BF5D" w14:textId="714E2D12" w:rsidR="00A3401E" w:rsidRDefault="00A3401E"/>
    <w:p w14:paraId="5F240705" w14:textId="042E31D9" w:rsidR="00A3401E" w:rsidRDefault="00A3401E"/>
    <w:p w14:paraId="7B3AFBF0" w14:textId="20E0298A" w:rsidR="00A3401E" w:rsidRDefault="00A3401E"/>
    <w:p w14:paraId="52A656A4" w14:textId="5256C4AB" w:rsidR="00A3401E" w:rsidRDefault="00A3401E"/>
    <w:p w14:paraId="65C3ADF5" w14:textId="27ACD6AF" w:rsidR="00A3401E" w:rsidRDefault="00A3401E"/>
    <w:p w14:paraId="4C70C106" w14:textId="1CA9D168" w:rsidR="00A3401E" w:rsidRDefault="00A3401E"/>
    <w:p w14:paraId="39D34E89" w14:textId="7A78A9BE" w:rsidR="00A3401E" w:rsidRDefault="00A3401E"/>
    <w:p w14:paraId="0214E546" w14:textId="0A98EB86" w:rsidR="00A3401E" w:rsidRDefault="00A3401E">
      <w:r w:rsidRPr="00A3401E">
        <w:drawing>
          <wp:inline distT="0" distB="0" distL="0" distR="0" wp14:anchorId="279017DF" wp14:editId="5D99BF14">
            <wp:extent cx="5731510" cy="547370"/>
            <wp:effectExtent l="0" t="0" r="254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4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B9C02" w14:textId="344CD6C3" w:rsidR="00A3401E" w:rsidRDefault="00A3401E"/>
    <w:p w14:paraId="02D7CF1C" w14:textId="2C31179A" w:rsidR="00A3401E" w:rsidRDefault="00A3401E"/>
    <w:p w14:paraId="72632BC9" w14:textId="6193C1BE" w:rsidR="00A3401E" w:rsidRDefault="00A3401E"/>
    <w:p w14:paraId="7C7C7C72" w14:textId="4EBF2D3B" w:rsidR="00A3401E" w:rsidRDefault="00A3401E"/>
    <w:p w14:paraId="1737082D" w14:textId="354174B9" w:rsidR="00A3401E" w:rsidRDefault="00A3401E"/>
    <w:p w14:paraId="2B27B6E6" w14:textId="2DA0594B" w:rsidR="00A3401E" w:rsidRDefault="00A3401E"/>
    <w:p w14:paraId="7B8E4D83" w14:textId="1D408E6E" w:rsidR="00A3401E" w:rsidRDefault="00A3401E"/>
    <w:p w14:paraId="50A4E4E8" w14:textId="60EE750A" w:rsidR="00A3401E" w:rsidRDefault="00A3401E"/>
    <w:p w14:paraId="370CFBE4" w14:textId="08282BF4" w:rsidR="00A3401E" w:rsidRDefault="00A3401E"/>
    <w:p w14:paraId="082AE61E" w14:textId="70CAC265" w:rsidR="00A3401E" w:rsidRDefault="00A3401E"/>
    <w:p w14:paraId="2D90910E" w14:textId="1E19A360" w:rsidR="00A3401E" w:rsidRDefault="00A3401E"/>
    <w:p w14:paraId="589D52D2" w14:textId="267F1DEE" w:rsidR="00A3401E" w:rsidRDefault="00A3401E"/>
    <w:p w14:paraId="75ABEC8E" w14:textId="5F9EED29" w:rsidR="00A3401E" w:rsidRDefault="00A3401E"/>
    <w:p w14:paraId="6EFD152F" w14:textId="7E229D5D" w:rsidR="00A3401E" w:rsidRDefault="00A3401E"/>
    <w:p w14:paraId="10FBEB34" w14:textId="2B7AEB74" w:rsidR="00A3401E" w:rsidRDefault="00A3401E"/>
    <w:p w14:paraId="25A79882" w14:textId="29928520" w:rsidR="00A3401E" w:rsidRDefault="00A3401E"/>
    <w:p w14:paraId="7509E48E" w14:textId="179203D0" w:rsidR="00A3401E" w:rsidRDefault="00A3401E"/>
    <w:p w14:paraId="57A90F83" w14:textId="0BC50356" w:rsidR="00A3401E" w:rsidRDefault="00A3401E"/>
    <w:p w14:paraId="201DBF8E" w14:textId="304A5EBD" w:rsidR="00A3401E" w:rsidRDefault="00A3401E"/>
    <w:p w14:paraId="30213C52" w14:textId="0613F075" w:rsidR="00A3401E" w:rsidRDefault="00A3401E"/>
    <w:p w14:paraId="45FC63BD" w14:textId="04EB7C08" w:rsidR="00A3401E" w:rsidRDefault="00A3401E"/>
    <w:p w14:paraId="590200FE" w14:textId="3CECF20E" w:rsidR="00A3401E" w:rsidRDefault="00A3401E"/>
    <w:p w14:paraId="690EDE7F" w14:textId="7A7A9F0D" w:rsidR="00A3401E" w:rsidRDefault="00A3401E"/>
    <w:p w14:paraId="4D34ABA9" w14:textId="78AA48A2" w:rsidR="00A3401E" w:rsidRDefault="00A3401E"/>
    <w:p w14:paraId="37B171AD" w14:textId="2D62D962" w:rsidR="00A3401E" w:rsidRDefault="00A3401E"/>
    <w:p w14:paraId="443A4EC8" w14:textId="0BED21C1" w:rsidR="00A3401E" w:rsidRDefault="00A3401E"/>
    <w:p w14:paraId="2334AD73" w14:textId="36EEE16E" w:rsidR="00A3401E" w:rsidRDefault="00A3401E"/>
    <w:p w14:paraId="054B0BD6" w14:textId="77777777" w:rsidR="00A3401E" w:rsidRDefault="00A3401E"/>
    <w:bookmarkStart w:id="1" w:name="_MON_1705990408"/>
    <w:bookmarkEnd w:id="1"/>
    <w:p w14:paraId="39C123FA" w14:textId="2B11C02C" w:rsidR="00A3401E" w:rsidRDefault="00A3401E">
      <w:r>
        <w:object w:dxaOrig="9026" w:dyaOrig="4440" w14:anchorId="0DAB4036">
          <v:shape id="_x0000_i1033" type="#_x0000_t75" style="width:451.2pt;height:222pt" o:ole="">
            <v:imagedata r:id="rId7" o:title=""/>
          </v:shape>
          <o:OLEObject Type="Embed" ProgID="Word.OpenDocumentText.12" ShapeID="_x0000_i1033" DrawAspect="Content" ObjectID="_1705990538" r:id="rId8"/>
        </w:object>
      </w:r>
    </w:p>
    <w:p w14:paraId="630630FF" w14:textId="7F929EBE" w:rsidR="00A3401E" w:rsidRDefault="00A3401E"/>
    <w:p w14:paraId="36E0E5BF" w14:textId="6CDA9AA3" w:rsidR="00A3401E" w:rsidRDefault="00A3401E"/>
    <w:p w14:paraId="196B5FA5" w14:textId="4740FD4E" w:rsidR="00A3401E" w:rsidRDefault="00A3401E"/>
    <w:p w14:paraId="2342744D" w14:textId="47747514" w:rsidR="00A3401E" w:rsidRDefault="00A3401E"/>
    <w:p w14:paraId="59BC6891" w14:textId="2C045686" w:rsidR="00A3401E" w:rsidRDefault="00A3401E"/>
    <w:p w14:paraId="3D780FF9" w14:textId="42098D43" w:rsidR="00A3401E" w:rsidRDefault="00A3401E"/>
    <w:p w14:paraId="037D19F6" w14:textId="7159A4F1" w:rsidR="00A3401E" w:rsidRDefault="00A3401E"/>
    <w:p w14:paraId="1719A2B2" w14:textId="4D8344EE" w:rsidR="00A3401E" w:rsidRDefault="00A3401E"/>
    <w:p w14:paraId="3FF83621" w14:textId="30415765" w:rsidR="00A3401E" w:rsidRDefault="00A3401E"/>
    <w:p w14:paraId="55C29B80" w14:textId="25D4673A" w:rsidR="00A3401E" w:rsidRDefault="00A3401E"/>
    <w:p w14:paraId="6088DADC" w14:textId="7D410C00" w:rsidR="00A3401E" w:rsidRDefault="00A3401E"/>
    <w:p w14:paraId="43765349" w14:textId="2D65F7F4" w:rsidR="00A3401E" w:rsidRDefault="00A3401E"/>
    <w:p w14:paraId="3BE61CB7" w14:textId="05E8607E" w:rsidR="00A3401E" w:rsidRDefault="00A3401E"/>
    <w:p w14:paraId="3ECA643E" w14:textId="069ABA72" w:rsidR="00A3401E" w:rsidRDefault="00A3401E"/>
    <w:p w14:paraId="78EF50FF" w14:textId="10033F93" w:rsidR="00A3401E" w:rsidRDefault="00A3401E"/>
    <w:p w14:paraId="67AAA478" w14:textId="18748708" w:rsidR="00A3401E" w:rsidRDefault="00A3401E"/>
    <w:p w14:paraId="496D05E9" w14:textId="7688AAD6" w:rsidR="00A3401E" w:rsidRDefault="00A3401E"/>
    <w:p w14:paraId="740EC2DC" w14:textId="75565A25" w:rsidR="00A3401E" w:rsidRDefault="00A3401E"/>
    <w:p w14:paraId="0CCD30C2" w14:textId="36D44AEF" w:rsidR="00A3401E" w:rsidRDefault="00A3401E"/>
    <w:p w14:paraId="094B7F1B" w14:textId="3057DED7" w:rsidR="00A3401E" w:rsidRDefault="00A3401E"/>
    <w:p w14:paraId="360CA224" w14:textId="1DB51639" w:rsidR="00A3401E" w:rsidRDefault="00A3401E"/>
    <w:p w14:paraId="472245B3" w14:textId="08D8B853" w:rsidR="00A3401E" w:rsidRDefault="00A3401E"/>
    <w:p w14:paraId="7D2408E3" w14:textId="6A75EA44" w:rsidR="00A3401E" w:rsidRDefault="00A3401E"/>
    <w:p w14:paraId="48A93202" w14:textId="77777777" w:rsidR="00A3401E" w:rsidRDefault="00A3401E"/>
    <w:p w14:paraId="0DAAF6F2" w14:textId="72D067F8" w:rsidR="00A3401E" w:rsidRDefault="00A3401E"/>
    <w:p w14:paraId="0D5D155B" w14:textId="22D9674F" w:rsidR="00A3401E" w:rsidRDefault="00A3401E">
      <w:r w:rsidRPr="00A3401E">
        <w:drawing>
          <wp:inline distT="0" distB="0" distL="0" distR="0" wp14:anchorId="095D17CC" wp14:editId="16423FEA">
            <wp:extent cx="5731510" cy="530225"/>
            <wp:effectExtent l="0" t="0" r="254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3401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0trAwNzU3MjIxMTNS0lEKTi0uzszPAykwrAUAGhw/OywAAAA="/>
  </w:docVars>
  <w:rsids>
    <w:rsidRoot w:val="00A3401E"/>
    <w:rsid w:val="003D5EC5"/>
    <w:rsid w:val="00A34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43AC08"/>
  <w15:chartTrackingRefBased/>
  <w15:docId w15:val="{F0866F1B-9BE4-45EE-A391-97BAF1221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3" Type="http://schemas.openxmlformats.org/officeDocument/2006/relationships/webSettings" Target="webSettings.xml"/><Relationship Id="rId7" Type="http://schemas.openxmlformats.org/officeDocument/2006/relationships/image" Target="media/image3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oleObject" Target="embeddings/oleObject1.bin"/><Relationship Id="rId10" Type="http://schemas.openxmlformats.org/officeDocument/2006/relationships/fontTable" Target="fontTable.xml"/><Relationship Id="rId4" Type="http://schemas.openxmlformats.org/officeDocument/2006/relationships/image" Target="media/image1.emf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y Bhandari</dc:creator>
  <cp:keywords/>
  <dc:description/>
  <cp:lastModifiedBy>Shivay Bhandari</cp:lastModifiedBy>
  <cp:revision>1</cp:revision>
  <dcterms:created xsi:type="dcterms:W3CDTF">2022-02-10T03:54:00Z</dcterms:created>
  <dcterms:modified xsi:type="dcterms:W3CDTF">2022-02-10T03:59:00Z</dcterms:modified>
</cp:coreProperties>
</file>